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4B4C9" w14:textId="70E4E1DF" w:rsidR="00296563" w:rsidRPr="000E0E92" w:rsidRDefault="008D4EB2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 xml:space="preserve">PERFECT </w:t>
      </w:r>
      <w:r w:rsidR="000027E3">
        <w:rPr>
          <w:rFonts w:ascii="Times New Roman" w:hAnsi="Times New Roman" w:cs="Times New Roman"/>
          <w:b/>
          <w:i/>
          <w:color w:val="4D1979"/>
          <w:sz w:val="24"/>
          <w:szCs w:val="24"/>
        </w:rPr>
        <w:t>ENDO CLEAN STAND</w:t>
      </w:r>
    </w:p>
    <w:p w14:paraId="1CA82A36" w14:textId="77777777" w:rsidR="00296563" w:rsidRPr="00296563" w:rsidRDefault="00296563" w:rsidP="00296563">
      <w:pPr>
        <w:pStyle w:val="NoSpacing"/>
      </w:pPr>
    </w:p>
    <w:p w14:paraId="64883F4E" w14:textId="4F2626D8" w:rsidR="002B2646" w:rsidRDefault="000027E3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F3638">
        <w:rPr>
          <w:rFonts w:ascii="Times New Roman" w:hAnsi="Times New Roman" w:cs="Times New Roman"/>
          <w:sz w:val="24"/>
          <w:szCs w:val="24"/>
        </w:rPr>
        <w:t xml:space="preserve">Perfect </w:t>
      </w:r>
      <w:r>
        <w:rPr>
          <w:rFonts w:ascii="Times New Roman" w:hAnsi="Times New Roman" w:cs="Times New Roman"/>
          <w:sz w:val="24"/>
          <w:szCs w:val="24"/>
        </w:rPr>
        <w:t xml:space="preserve">Endo Clean Stand is constructed of high heat resistant, autoclavable plastic. The </w:t>
      </w:r>
      <w:r w:rsidR="005B656E">
        <w:rPr>
          <w:rFonts w:ascii="Times New Roman" w:hAnsi="Times New Roman" w:cs="Times New Roman"/>
          <w:sz w:val="24"/>
          <w:szCs w:val="24"/>
        </w:rPr>
        <w:t xml:space="preserve">Perfect </w:t>
      </w:r>
      <w:r>
        <w:rPr>
          <w:rFonts w:ascii="Times New Roman" w:hAnsi="Times New Roman" w:cs="Times New Roman"/>
          <w:sz w:val="24"/>
          <w:szCs w:val="24"/>
        </w:rPr>
        <w:t xml:space="preserve">Endo Clean Stand is useful for cleaning, sterilizing, and staging. </w:t>
      </w:r>
      <w:r w:rsidR="003851AD">
        <w:rPr>
          <w:rFonts w:ascii="Times New Roman" w:hAnsi="Times New Roman" w:cs="Times New Roman"/>
          <w:sz w:val="24"/>
          <w:szCs w:val="24"/>
        </w:rPr>
        <w:t xml:space="preserve">Each </w:t>
      </w:r>
      <w:r w:rsidR="005B656E">
        <w:rPr>
          <w:rFonts w:ascii="Times New Roman" w:hAnsi="Times New Roman" w:cs="Times New Roman"/>
          <w:sz w:val="24"/>
          <w:szCs w:val="24"/>
        </w:rPr>
        <w:t xml:space="preserve">Perfect </w:t>
      </w:r>
      <w:r w:rsidR="003851AD">
        <w:rPr>
          <w:rFonts w:ascii="Times New Roman" w:hAnsi="Times New Roman" w:cs="Times New Roman"/>
          <w:sz w:val="24"/>
          <w:szCs w:val="24"/>
        </w:rPr>
        <w:t xml:space="preserve">Endo Clean </w:t>
      </w:r>
      <w:r w:rsidR="001D1A55">
        <w:rPr>
          <w:rFonts w:ascii="Times New Roman" w:hAnsi="Times New Roman" w:cs="Times New Roman"/>
          <w:sz w:val="24"/>
          <w:szCs w:val="24"/>
        </w:rPr>
        <w:t>S</w:t>
      </w:r>
      <w:r w:rsidR="003851AD">
        <w:rPr>
          <w:rFonts w:ascii="Times New Roman" w:hAnsi="Times New Roman" w:cs="Times New Roman"/>
          <w:sz w:val="24"/>
          <w:szCs w:val="24"/>
        </w:rPr>
        <w:t xml:space="preserve">tand </w:t>
      </w:r>
      <w:r w:rsidR="00EB2E35">
        <w:rPr>
          <w:rFonts w:ascii="Times New Roman" w:hAnsi="Times New Roman" w:cs="Times New Roman"/>
          <w:sz w:val="24"/>
          <w:szCs w:val="24"/>
        </w:rPr>
        <w:t>includes 5 sponges.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F69F1A" w14:textId="7F0E8286" w:rsidR="006A6C65" w:rsidRDefault="000027E3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ed to hold sterilizing solution</w:t>
      </w:r>
    </w:p>
    <w:p w14:paraId="73ED6EA8" w14:textId="6AC2FB6E" w:rsidR="000027E3" w:rsidRDefault="000027E3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s can be dipped in the solution while the gauze wipes </w:t>
      </w:r>
      <w:r w:rsidR="00977288">
        <w:rPr>
          <w:rFonts w:ascii="Times New Roman" w:hAnsi="Times New Roman" w:cs="Times New Roman"/>
          <w:sz w:val="24"/>
          <w:szCs w:val="24"/>
        </w:rPr>
        <w:t>them clean</w:t>
      </w:r>
    </w:p>
    <w:p w14:paraId="6F875B23" w14:textId="42C46BC7" w:rsidR="000027E3" w:rsidRDefault="000027E3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clavable</w:t>
      </w:r>
    </w:p>
    <w:p w14:paraId="2C5E7556" w14:textId="51F7ABC1" w:rsidR="000027E3" w:rsidRPr="000027E3" w:rsidRDefault="000027E3" w:rsidP="000027E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s a ring that enables a piece of gauze to be secured tightly over the top of the stand</w:t>
      </w:r>
    </w:p>
    <w:p w14:paraId="07B9D7A1" w14:textId="4E6187CB" w:rsidR="00CC2905" w:rsidRDefault="00CC2905" w:rsidP="00CC290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6F495D" w14:textId="77777777" w:rsidR="00C413E4" w:rsidRDefault="00C413E4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2E7362" w14:textId="09F29F7C" w:rsidR="006A6C65" w:rsidRPr="000E0E92" w:rsidRDefault="00DB5A3E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Perfect </w:t>
      </w:r>
      <w:r w:rsidR="000027E3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Endo Clean Stand with 5 Sponges </w:t>
      </w:r>
    </w:p>
    <w:p w14:paraId="6ECAB82D" w14:textId="53FAC064" w:rsidR="00296563" w:rsidRPr="009B0140" w:rsidRDefault="00296563" w:rsidP="00296563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C1531">
        <w:rPr>
          <w:rFonts w:ascii="Times New Roman" w:hAnsi="Times New Roman" w:cs="Times New Roman"/>
          <w:b/>
          <w:bCs/>
          <w:sz w:val="24"/>
          <w:szCs w:val="24"/>
        </w:rPr>
        <w:t>240</w:t>
      </w:r>
    </w:p>
    <w:p w14:paraId="76541905" w14:textId="2BEF1E5E" w:rsidR="00296563" w:rsidRDefault="005710FB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Suggested </w:t>
      </w:r>
      <w:r w:rsidR="00E920C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Retail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876E5" w:rsidRPr="002F55FD">
        <w:rPr>
          <w:rFonts w:ascii="Times New Roman" w:hAnsi="Times New Roman" w:cs="Times New Roman"/>
          <w:sz w:val="24"/>
          <w:szCs w:val="24"/>
        </w:rPr>
        <w:t>$</w:t>
      </w:r>
      <w:r w:rsidR="00420C24">
        <w:rPr>
          <w:rFonts w:ascii="Times New Roman" w:hAnsi="Times New Roman" w:cs="Times New Roman"/>
          <w:sz w:val="24"/>
          <w:szCs w:val="24"/>
        </w:rPr>
        <w:t>21.95</w:t>
      </w:r>
    </w:p>
    <w:p w14:paraId="6A89764A" w14:textId="77777777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1C26D" w14:textId="63C300D1" w:rsidR="006A6C65" w:rsidRPr="000E0E92" w:rsidRDefault="00DB5A3E" w:rsidP="001739C6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Perfect Endo Clean </w:t>
      </w:r>
      <w:r w:rsidR="000027E3">
        <w:rPr>
          <w:rFonts w:ascii="Times New Roman" w:hAnsi="Times New Roman" w:cs="Times New Roman"/>
          <w:b/>
          <w:bCs/>
          <w:color w:val="4D1979"/>
          <w:sz w:val="24"/>
          <w:szCs w:val="24"/>
        </w:rPr>
        <w:t>Sponge Refill</w:t>
      </w:r>
      <w:r w:rsidR="00717F2E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Kit – Pack of 25</w:t>
      </w:r>
      <w:r w:rsidR="00BC1531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 </w:t>
      </w:r>
    </w:p>
    <w:p w14:paraId="385F5F11" w14:textId="33CC0506" w:rsidR="005C06E5" w:rsidRPr="009B0140" w:rsidRDefault="001739C6" w:rsidP="001739C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C1531">
        <w:rPr>
          <w:rFonts w:ascii="Times New Roman" w:hAnsi="Times New Roman" w:cs="Times New Roman"/>
          <w:b/>
          <w:bCs/>
          <w:sz w:val="24"/>
          <w:szCs w:val="24"/>
        </w:rPr>
        <w:t>241</w:t>
      </w:r>
    </w:p>
    <w:p w14:paraId="44AA6E6B" w14:textId="6D122D7A" w:rsidR="001739C6" w:rsidRDefault="001739C6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0027E3">
        <w:rPr>
          <w:rFonts w:ascii="Times New Roman" w:hAnsi="Times New Roman" w:cs="Times New Roman"/>
          <w:sz w:val="24"/>
          <w:szCs w:val="24"/>
        </w:rPr>
        <w:t>$</w:t>
      </w:r>
      <w:r w:rsidR="00420C24">
        <w:rPr>
          <w:rFonts w:ascii="Times New Roman" w:hAnsi="Times New Roman" w:cs="Times New Roman"/>
          <w:sz w:val="24"/>
          <w:szCs w:val="24"/>
        </w:rPr>
        <w:t>13.95</w:t>
      </w:r>
    </w:p>
    <w:p w14:paraId="6E840498" w14:textId="59B11CB3" w:rsidR="00C413E4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CD3258" w14:textId="3332029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5BE5EE16" w:rsidR="005C06E5" w:rsidRPr="002B2646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04A115" w14:textId="1EEBABDE" w:rsidR="001739C6" w:rsidRDefault="008D4EB2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E0923">
        <w:rPr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31D8094" wp14:editId="0437347A">
            <wp:simplePos x="0" y="0"/>
            <wp:positionH relativeFrom="margin">
              <wp:posOffset>3599815</wp:posOffset>
            </wp:positionH>
            <wp:positionV relativeFrom="margin">
              <wp:posOffset>4257675</wp:posOffset>
            </wp:positionV>
            <wp:extent cx="2610485" cy="371475"/>
            <wp:effectExtent l="0" t="0" r="0" b="9525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8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766116" w14:textId="428E7429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240B436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78E89492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190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rNaAEW8ADksAAAA"/>
  </w:docVars>
  <w:rsids>
    <w:rsidRoot w:val="00296563"/>
    <w:rsid w:val="000027E3"/>
    <w:rsid w:val="0005484D"/>
    <w:rsid w:val="00071D0D"/>
    <w:rsid w:val="00095501"/>
    <w:rsid w:val="000C1BA4"/>
    <w:rsid w:val="000E0E92"/>
    <w:rsid w:val="0015726C"/>
    <w:rsid w:val="001739C6"/>
    <w:rsid w:val="001D1A55"/>
    <w:rsid w:val="00253CBD"/>
    <w:rsid w:val="00296563"/>
    <w:rsid w:val="002B2646"/>
    <w:rsid w:val="002D7D83"/>
    <w:rsid w:val="002F55FD"/>
    <w:rsid w:val="003851AD"/>
    <w:rsid w:val="00420C24"/>
    <w:rsid w:val="00447AAF"/>
    <w:rsid w:val="004804B5"/>
    <w:rsid w:val="004B4662"/>
    <w:rsid w:val="00565184"/>
    <w:rsid w:val="005710FB"/>
    <w:rsid w:val="005A57EC"/>
    <w:rsid w:val="005B656E"/>
    <w:rsid w:val="005C06E5"/>
    <w:rsid w:val="006A6C65"/>
    <w:rsid w:val="006B07D6"/>
    <w:rsid w:val="00717F2E"/>
    <w:rsid w:val="008876E5"/>
    <w:rsid w:val="008B6349"/>
    <w:rsid w:val="008D4EB2"/>
    <w:rsid w:val="008F2832"/>
    <w:rsid w:val="008F3638"/>
    <w:rsid w:val="00977288"/>
    <w:rsid w:val="009B0140"/>
    <w:rsid w:val="00A67422"/>
    <w:rsid w:val="00B513E4"/>
    <w:rsid w:val="00BC1531"/>
    <w:rsid w:val="00C02F17"/>
    <w:rsid w:val="00C413E4"/>
    <w:rsid w:val="00C956DF"/>
    <w:rsid w:val="00CC2905"/>
    <w:rsid w:val="00DB5A3E"/>
    <w:rsid w:val="00E920C5"/>
    <w:rsid w:val="00EB2E35"/>
    <w:rsid w:val="00EC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Gina Parker</cp:lastModifiedBy>
  <cp:revision>16</cp:revision>
  <cp:lastPrinted>2022-04-14T22:00:00Z</cp:lastPrinted>
  <dcterms:created xsi:type="dcterms:W3CDTF">2022-01-04T20:00:00Z</dcterms:created>
  <dcterms:modified xsi:type="dcterms:W3CDTF">2022-04-26T14:33:00Z</dcterms:modified>
</cp:coreProperties>
</file>